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1" w:name="X505e787e7b07cd2ec7df61b8a20b2616fe92cf0"/>
    <w:p>
      <w:pPr>
        <w:pStyle w:val="Heading1"/>
      </w:pPr>
      <w:r>
        <w:t xml:space="preserve">INTERNSHIP APPLICATION LETTER FOR ELECTRICIAN POSITION IN SINGAPORE SINGAPORE</w:t>
      </w:r>
    </w:p>
    <w:p>
      <w:pPr>
        <w:pStyle w:val="FirstParagraph"/>
      </w:pPr>
      <w:r>
        <w:t xml:space="preserve">Date: October 26, 2023</w:t>
      </w:r>
    </w:p>
    <w:p>
      <w:pPr>
        <w:pStyle w:val="BodyText"/>
      </w:pPr>
      <w:r>
        <w:t xml:space="preserve">[Your Full Name]</w:t>
      </w:r>
      <w:r>
        <w:br/>
      </w:r>
      <w:r>
        <w:t xml:space="preserve">[Your Address]</w:t>
      </w:r>
      <w:r>
        <w:br/>
      </w:r>
      <w:r>
        <w:t xml:space="preserve">[Postal Code]</w:t>
      </w:r>
      <w:r>
        <w:br/>
      </w:r>
      <w:r>
        <w:t xml:space="preserve">[Email Address]</w:t>
      </w:r>
      <w:r>
        <w:br/>
      </w:r>
      <w:r>
        <w:t xml:space="preserve">[Phone Number]</w:t>
      </w:r>
    </w:p>
    <w:p>
      <w:pPr>
        <w:pStyle w:val="BodyText"/>
      </w:pPr>
      <w:r>
        <w:t xml:space="preserve">Hiring Manager</w:t>
      </w:r>
      <w:r>
        <w:br/>
      </w:r>
      <w:r>
        <w:t xml:space="preserve">[Company Name]</w:t>
      </w:r>
      <w:r>
        <w:br/>
      </w:r>
      <w:r>
        <w:t xml:space="preserve">[Company Address]</w:t>
      </w:r>
      <w:r>
        <w:br/>
      </w:r>
      <w:r>
        <w:t xml:space="preserve">Singapore</w:t>
      </w:r>
    </w:p>
    <w:bookmarkStart w:id="20" w:name="Xfe2461b9bb6dee87e1b843d4f3280a7ba29faf7"/>
    <w:p>
      <w:pPr>
        <w:pStyle w:val="Heading2"/>
      </w:pPr>
      <w:r>
        <w:t xml:space="preserve">Subject: Application for Electrician Internship Position</w:t>
      </w:r>
    </w:p>
    <w:p>
      <w:pPr>
        <w:pStyle w:val="FirstParagraph"/>
      </w:pPr>
      <w:r>
        <w:t xml:space="preserve">Dear Hiring Manager,</w:t>
      </w:r>
    </w:p>
    <w:p>
      <w:pPr>
        <w:pStyle w:val="BodyText"/>
      </w:pPr>
      <w:r>
        <w:t xml:space="preserve">I am writing this Internship Application Letter to express my enthusiastic interest in the Electrician Internship position at your esteemed organization, as advertised on the [Platform Name] career portal. As a dedicated and technically adept electrical studies student currently pursuing my Diploma in Electrical Engineering at Ngee Ann Polytechnic, I am keen to apply my academic knowledge and practical skills within the dynamic infrastructure landscape of Singapore Singapore. This Internship Application Letter represents my sincere commitment to becoming a qualified professional electrician in one of the world's most advanced urban environments.</w:t>
      </w:r>
    </w:p>
    <w:p>
      <w:pPr>
        <w:pStyle w:val="BodyText"/>
      </w:pPr>
      <w:r>
        <w:t xml:space="preserve">Singapore Singapore stands as a global leader in sustainable urban development, with its electrical infrastructure constantly evolving to support smart city initiatives like the Smart Nation program and rigorous energy efficiency standards set by the Energy Market Authority (EMA). My academic journey has been meticulously aligned with Singapore's specific electrical requirements, including comprehensive study of the Power Supply Act (PSA), Singapore Standard SS 587 for electrical installations, and mandatory safety protocols enforced by the Workplace Safety and Health Council. I have completed specialized coursework in low-voltage systems, industrial control circuits, and renewable energy integration – all critical areas for contemporary electricians operating in Singapore Singapore's sophisticated built environment.</w:t>
      </w:r>
    </w:p>
    <w:p>
      <w:pPr>
        <w:pStyle w:val="BodyText"/>
      </w:pPr>
      <w:r>
        <w:t xml:space="preserve">My practical experience includes a six-month traineeship at [Local Electrical Contractor Name], where I assisted licensed electricians with residential wiring projects across Housing and Development Board (HDB) estates. I gained hands-on proficiency in using multimeters, cable testers, and thermal imaging cameras while adhering strictly to the stringent safety standards required for Singapore's high-density living spaces. During this period, I contributed to a project involving solar panel installation on public housing rooftops – directly supporting Singapore's ambitious target of 2 gigawatt-peak solar capacity by 2030. This experience solidified my understanding that electrical work in Singapore Singapore demands precision, regulatory compliance, and community-focused service.</w:t>
      </w:r>
    </w:p>
    <w:p>
      <w:pPr>
        <w:pStyle w:val="BodyText"/>
      </w:pPr>
      <w:r>
        <w:t xml:space="preserve">I have also completed the mandatory Electrical Safety Certificate (ESC) training through the National Environment Agency (NEA) and hold a valid Certificate of Competency (COC) for Electrical Installation Work as required under Singapore's Technical Standards. My technical skills include:</w:t>
      </w:r>
    </w:p>
    <w:p>
      <w:pPr>
        <w:numPr>
          <w:ilvl w:val="0"/>
          <w:numId w:val="1001"/>
        </w:numPr>
        <w:pStyle w:val="Compact"/>
      </w:pPr>
      <w:r>
        <w:t xml:space="preserve">Reading and interpreting electrical schematics per Singapore Standard SS 587</w:t>
      </w:r>
    </w:p>
    <w:p>
      <w:pPr>
        <w:numPr>
          <w:ilvl w:val="0"/>
          <w:numId w:val="1001"/>
        </w:numPr>
        <w:pStyle w:val="Compact"/>
      </w:pPr>
      <w:r>
        <w:t xml:space="preserve">Testing and commissioning of distribution boards (DBs) for commercial properties</w:t>
      </w:r>
    </w:p>
    <w:p>
      <w:pPr>
        <w:numPr>
          <w:ilvl w:val="0"/>
          <w:numId w:val="1001"/>
        </w:numPr>
        <w:pStyle w:val="Compact"/>
      </w:pPr>
      <w:r>
        <w:t xml:space="preserve">Diagnosing faults in low-voltage systems (up to 1000V AC)</w:t>
      </w:r>
    </w:p>
    <w:p>
      <w:pPr>
        <w:numPr>
          <w:ilvl w:val="0"/>
          <w:numId w:val="1001"/>
        </w:numPr>
        <w:pStyle w:val="Compact"/>
      </w:pPr>
      <w:r>
        <w:t xml:space="preserve">Proficient use of hand tools, conduit benders, and cable management systems</w:t>
      </w:r>
    </w:p>
    <w:p>
      <w:pPr>
        <w:numPr>
          <w:ilvl w:val="0"/>
          <w:numId w:val="1001"/>
        </w:numPr>
        <w:pStyle w:val="Compact"/>
      </w:pPr>
      <w:r>
        <w:t xml:space="preserve">Familiarity with Singapore's new Smart Grid technologies and IoT-enabled electrical monitoring systems</w:t>
      </w:r>
    </w:p>
    <w:p>
      <w:pPr>
        <w:pStyle w:val="FirstParagraph"/>
      </w:pPr>
      <w:r>
        <w:t xml:space="preserve">What particularly motivates me to seek this Electrician internship in Singapore Singapore is the opportunity to contribute to projects that directly impact our nation's development. I am inspired by companies like SP Group and Sembcorp Energy, which are pioneering innovations in electrical distribution for Singapore's future. The prospect of learning from industry veterans while supporting critical infrastructure – from MRT stations to commercial skyscrapers – aligns perfectly with my career aspirations. I understand that becoming a licensed electrician in Singapore requires both theoretical knowledge and practical experience gained through structured internships like the one your organization offers.</w:t>
      </w:r>
    </w:p>
    <w:p>
      <w:pPr>
        <w:pStyle w:val="BodyText"/>
      </w:pPr>
      <w:r>
        <w:t xml:space="preserve">My academic record consistently demonstrates excellence, with a GPA of 3.7/4.0 in core electrical modules including Advanced Electrical Systems and Power Distribution Networks. I actively participated in the Polytechnic's Electrical Engineering Society, organizing workshops on safe electrical practices for community residents at Tampines Public Library – a project endorsed by the Singapore National Environment Agency (NEA). This initiative reinforced my understanding of how electricians serve as vital community resources in Singapore Singapore, where electrical safety directly impacts public welfare and urban resilience.</w:t>
      </w:r>
    </w:p>
    <w:p>
      <w:pPr>
        <w:pStyle w:val="BodyText"/>
      </w:pPr>
      <w:r>
        <w:t xml:space="preserve">I am fully committed to adhering to all safety protocols required by the Ministry of Manpower (MOM) in Singapore. My familiarity with Workplace Safety and Health (WSH) regulations, including safe work permits for live electrical operations, ensures I can contribute immediately while learning from your team. I also possess a valid Singapore driving license and am available for full-time internship during the academic break period from December 2023 to February 2024.</w:t>
      </w:r>
    </w:p>
    <w:p>
      <w:pPr>
        <w:pStyle w:val="BodyText"/>
      </w:pPr>
      <w:r>
        <w:t xml:space="preserve">This Internship Application Letter represents not just a request for opportunity, but a promise of diligence. I have attached my resume detailing academic transcripts, certifications, and references from my current electrical engineering instructor at Ngee Ann Polytechnic. I am eager to discuss how my proactive approach to learning – exemplified by my recent self-initiated project developing a low-cost circuit breaker simulator using Raspberry Pi – can benefit your team while preparing me for the Electrician licensure examination mandated by the Singapore Power Authority.</w:t>
      </w:r>
    </w:p>
    <w:p>
      <w:pPr>
        <w:pStyle w:val="BodyText"/>
      </w:pPr>
      <w:r>
        <w:t xml:space="preserve">Singapore Singapore's vision for a sustainable, energy-efficient future requires skilled electricians who understand both technical excellence and community impact. I am ready to immerse myself in your workplace culture, embrace the challenges of electrical installations across our diverse urban landscape, and contribute meaningfully to projects that power our nation forward. Thank you for considering this Internship Application Letter from a dedicated aspiring electrician committed to Singapore's electrical future.</w:t>
      </w:r>
    </w:p>
    <w:p>
      <w:pPr>
        <w:pStyle w:val="BodyText"/>
      </w:pPr>
      <w:r>
        <w:t xml:space="preserve">Sincerely,</w:t>
      </w:r>
    </w:p>
    <w:p>
      <w:pPr>
        <w:pStyle w:val="BodyText"/>
      </w:pPr>
      <w:r>
        <w:t xml:space="preserve">[Your Full Name]</w:t>
      </w:r>
    </w:p>
    <w:p>
      <w:pPr>
        <w:pStyle w:val="BodyText"/>
      </w:pPr>
      <w:r>
        <w:rPr>
          <w:bCs/>
          <w:b/>
        </w:rPr>
        <w:t xml:space="preserve">KEYWORDS FOR COMPLIANCE:</w:t>
      </w:r>
      <w:r>
        <w:t xml:space="preserve"> </w:t>
      </w:r>
      <w:r>
        <w:t xml:space="preserve">Internship Application Letter, Electrician, Singapore Singap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3T16:05:42Z</dcterms:created>
  <dcterms:modified xsi:type="dcterms:W3CDTF">2026-07-23T16:05:42Z</dcterms:modified>
</cp:coreProperties>
</file>

<file path=docProps/custom.xml><?xml version="1.0" encoding="utf-8"?>
<Properties xmlns="http://schemas.openxmlformats.org/officeDocument/2006/custom-properties" xmlns:vt="http://schemas.openxmlformats.org/officeDocument/2006/docPropsVTypes"/>
</file>